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3C24B" w14:textId="0AB79777" w:rsidR="00F6146E" w:rsidRDefault="00A96DF1" w:rsidP="00A96DF1">
      <w:pPr>
        <w:jc w:val="center"/>
      </w:pPr>
      <w:r>
        <w:t>Documenting Technical Contributions</w:t>
      </w:r>
      <w:r w:rsidR="002879C4">
        <w:t xml:space="preserve"> Rubric</w:t>
      </w:r>
      <w:r>
        <w:br/>
      </w:r>
      <w:r w:rsidR="002879C4">
        <w:t xml:space="preserve"> (</w:t>
      </w:r>
      <w:r>
        <w:t>Ver. 202</w:t>
      </w:r>
      <w:r w:rsidR="002F2C74">
        <w:t>2</w:t>
      </w:r>
      <w:r>
        <w:t>-08-17</w:t>
      </w:r>
      <w:r w:rsidR="002879C4">
        <w:t>)</w:t>
      </w:r>
    </w:p>
    <w:p w14:paraId="207515BF" w14:textId="5342E2A8" w:rsidR="00A96DF1" w:rsidRDefault="00A96DF1" w:rsidP="00A96DF1">
      <w:r>
        <w:t xml:space="preserve">You and your team use </w:t>
      </w:r>
      <w:r w:rsidR="00D4236A">
        <w:t xml:space="preserve">the </w:t>
      </w:r>
      <w:r>
        <w:t xml:space="preserve">EDN as your design notebook.  Your ability to document your design process, progress, and accomplishment is evaluated once a week from the </w:t>
      </w:r>
      <w:r w:rsidR="00D4236A">
        <w:t>second</w:t>
      </w:r>
      <w:r>
        <w:t xml:space="preserve"> week t</w:t>
      </w:r>
      <w:r w:rsidR="00D4236A">
        <w:t>hrough</w:t>
      </w:r>
      <w:r>
        <w:t xml:space="preserve"> the </w:t>
      </w:r>
      <w:r w:rsidR="00D4236A">
        <w:t xml:space="preserve">fifteenth </w:t>
      </w:r>
      <w:r>
        <w:t>week</w:t>
      </w:r>
      <w:r w:rsidR="00D4236A">
        <w:t>. The points earned for all</w:t>
      </w:r>
      <w:r>
        <w:t xml:space="preserve"> 14 weeks</w:t>
      </w:r>
      <w:r w:rsidR="00D4236A">
        <w:t xml:space="preserve"> are totaled into your semester Documenting Technical Contributions grade</w:t>
      </w:r>
      <w:r>
        <w:t>.</w:t>
      </w:r>
    </w:p>
    <w:p w14:paraId="4DBDC274" w14:textId="5A618F86" w:rsidR="00D4236A" w:rsidRDefault="00D4236A" w:rsidP="00A96DF1">
      <w:r>
        <w:t>Score each week:</w:t>
      </w:r>
    </w:p>
    <w:p w14:paraId="46D0126F" w14:textId="2155BCF6" w:rsidR="00A96DF1" w:rsidRDefault="00D4236A" w:rsidP="00A96DF1">
      <w:pPr>
        <w:pStyle w:val="ListParagraph"/>
        <w:numPr>
          <w:ilvl w:val="0"/>
          <w:numId w:val="10"/>
        </w:numPr>
      </w:pPr>
      <w:r>
        <w:t xml:space="preserve">0.0 points - </w:t>
      </w:r>
      <w:r w:rsidR="00A96DF1">
        <w:t>The student did not document any technical pro</w:t>
      </w:r>
      <w:r>
        <w:t>gr</w:t>
      </w:r>
      <w:r w:rsidR="00A96DF1">
        <w:t>ess (accomplishment).</w:t>
      </w:r>
    </w:p>
    <w:p w14:paraId="37600231" w14:textId="0E2DC26E" w:rsidR="00A96DF1" w:rsidRDefault="00D4236A" w:rsidP="00A96DF1">
      <w:pPr>
        <w:pStyle w:val="ListParagraph"/>
        <w:numPr>
          <w:ilvl w:val="0"/>
          <w:numId w:val="10"/>
        </w:numPr>
      </w:pPr>
      <w:r>
        <w:t xml:space="preserve">0.5 points - </w:t>
      </w:r>
      <w:r w:rsidR="00A96DF1">
        <w:t>Documented technical work is either ambiguous or unclear.</w:t>
      </w:r>
    </w:p>
    <w:p w14:paraId="7940F1C8" w14:textId="67459B97" w:rsidR="00A96DF1" w:rsidRDefault="00D4236A" w:rsidP="00A96DF1">
      <w:pPr>
        <w:pStyle w:val="ListParagraph"/>
        <w:numPr>
          <w:ilvl w:val="0"/>
          <w:numId w:val="10"/>
        </w:numPr>
      </w:pPr>
      <w:r>
        <w:t xml:space="preserve">1.0 points - </w:t>
      </w:r>
      <w:r w:rsidR="00A96DF1">
        <w:t xml:space="preserve">Documented technical work is useful and clear so </w:t>
      </w:r>
      <w:proofErr w:type="gramStart"/>
      <w:r w:rsidR="00A96DF1">
        <w:t>that  teammates</w:t>
      </w:r>
      <w:proofErr w:type="gramEnd"/>
      <w:r w:rsidR="00A96DF1">
        <w:t xml:space="preserve"> can report the student’s progress (accomplishment) to the CE/PE/sponsor.</w:t>
      </w:r>
    </w:p>
    <w:p w14:paraId="4B8879A5" w14:textId="77777777" w:rsidR="00A96DF1" w:rsidRDefault="00A96DF1" w:rsidP="00A96DF1">
      <w:r>
        <w:t>The following table shows the conversion from a total numeric score to a letter grad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710"/>
      </w:tblGrid>
      <w:tr w:rsidR="00A96DF1" w14:paraId="0328A7DA" w14:textId="77777777" w:rsidTr="006F5E6D">
        <w:trPr>
          <w:jc w:val="center"/>
        </w:trPr>
        <w:tc>
          <w:tcPr>
            <w:tcW w:w="1435" w:type="dxa"/>
          </w:tcPr>
          <w:p w14:paraId="4DAF8FAC" w14:textId="77777777" w:rsidR="00A96DF1" w:rsidRDefault="00A96DF1" w:rsidP="006F5E6D">
            <w:pPr>
              <w:jc w:val="center"/>
            </w:pPr>
            <w:r>
              <w:t>Letter Grade</w:t>
            </w:r>
          </w:p>
        </w:tc>
        <w:tc>
          <w:tcPr>
            <w:tcW w:w="1710" w:type="dxa"/>
          </w:tcPr>
          <w:p w14:paraId="6327A66E" w14:textId="77777777" w:rsidR="00A96DF1" w:rsidRDefault="00A96DF1" w:rsidP="006F5E6D">
            <w:pPr>
              <w:jc w:val="center"/>
            </w:pPr>
            <w:r>
              <w:t>Total Score</w:t>
            </w:r>
          </w:p>
        </w:tc>
      </w:tr>
      <w:tr w:rsidR="00A96DF1" w14:paraId="7600988E" w14:textId="77777777" w:rsidTr="006F5E6D">
        <w:trPr>
          <w:jc w:val="center"/>
        </w:trPr>
        <w:tc>
          <w:tcPr>
            <w:tcW w:w="1435" w:type="dxa"/>
          </w:tcPr>
          <w:p w14:paraId="49BBFA29" w14:textId="77777777" w:rsidR="00A96DF1" w:rsidRDefault="00A96DF1" w:rsidP="006F5E6D">
            <w:pPr>
              <w:jc w:val="center"/>
            </w:pPr>
            <w:r>
              <w:t>A</w:t>
            </w:r>
          </w:p>
        </w:tc>
        <w:tc>
          <w:tcPr>
            <w:tcW w:w="1710" w:type="dxa"/>
          </w:tcPr>
          <w:p w14:paraId="4B78D7EE" w14:textId="1485419C" w:rsidR="00A96DF1" w:rsidRDefault="00A96DF1" w:rsidP="006F5E6D">
            <w:pPr>
              <w:jc w:val="center"/>
            </w:pPr>
            <w:r>
              <w:t>12 or higher</w:t>
            </w:r>
          </w:p>
        </w:tc>
      </w:tr>
      <w:tr w:rsidR="00A96DF1" w14:paraId="60474DDA" w14:textId="77777777" w:rsidTr="006F5E6D">
        <w:trPr>
          <w:jc w:val="center"/>
        </w:trPr>
        <w:tc>
          <w:tcPr>
            <w:tcW w:w="1435" w:type="dxa"/>
          </w:tcPr>
          <w:p w14:paraId="0FE96A49" w14:textId="77777777" w:rsidR="00A96DF1" w:rsidRDefault="00A96DF1" w:rsidP="006F5E6D">
            <w:pPr>
              <w:jc w:val="center"/>
            </w:pPr>
            <w:r>
              <w:t>B</w:t>
            </w:r>
          </w:p>
        </w:tc>
        <w:tc>
          <w:tcPr>
            <w:tcW w:w="1710" w:type="dxa"/>
          </w:tcPr>
          <w:p w14:paraId="089F3F2D" w14:textId="62ED04DD" w:rsidR="00A96DF1" w:rsidRDefault="00A96DF1" w:rsidP="006F5E6D">
            <w:pPr>
              <w:jc w:val="center"/>
            </w:pPr>
            <w:r>
              <w:t>11</w:t>
            </w:r>
          </w:p>
        </w:tc>
      </w:tr>
      <w:tr w:rsidR="00A96DF1" w14:paraId="0D0698DE" w14:textId="77777777" w:rsidTr="006F5E6D">
        <w:trPr>
          <w:jc w:val="center"/>
        </w:trPr>
        <w:tc>
          <w:tcPr>
            <w:tcW w:w="1435" w:type="dxa"/>
          </w:tcPr>
          <w:p w14:paraId="2A82A05A" w14:textId="77777777" w:rsidR="00A96DF1" w:rsidRDefault="00A96DF1" w:rsidP="006F5E6D">
            <w:pPr>
              <w:jc w:val="center"/>
            </w:pPr>
            <w:r>
              <w:t>C</w:t>
            </w:r>
          </w:p>
        </w:tc>
        <w:tc>
          <w:tcPr>
            <w:tcW w:w="1710" w:type="dxa"/>
          </w:tcPr>
          <w:p w14:paraId="704E75B5" w14:textId="3AE34788" w:rsidR="00A96DF1" w:rsidRDefault="00A96DF1" w:rsidP="006F5E6D">
            <w:pPr>
              <w:jc w:val="center"/>
            </w:pPr>
            <w:r>
              <w:t>10</w:t>
            </w:r>
          </w:p>
        </w:tc>
      </w:tr>
      <w:tr w:rsidR="00A96DF1" w14:paraId="75115C60" w14:textId="77777777" w:rsidTr="006F5E6D">
        <w:trPr>
          <w:jc w:val="center"/>
        </w:trPr>
        <w:tc>
          <w:tcPr>
            <w:tcW w:w="1435" w:type="dxa"/>
          </w:tcPr>
          <w:p w14:paraId="512336B8" w14:textId="77777777" w:rsidR="00A96DF1" w:rsidRDefault="00A96DF1" w:rsidP="006F5E6D">
            <w:pPr>
              <w:jc w:val="center"/>
            </w:pPr>
            <w:r>
              <w:t>D</w:t>
            </w:r>
          </w:p>
        </w:tc>
        <w:tc>
          <w:tcPr>
            <w:tcW w:w="1710" w:type="dxa"/>
          </w:tcPr>
          <w:p w14:paraId="4EF701EA" w14:textId="63448D87" w:rsidR="00A96DF1" w:rsidRDefault="00A96DF1" w:rsidP="006F5E6D">
            <w:pPr>
              <w:jc w:val="center"/>
            </w:pPr>
            <w:r>
              <w:t>9</w:t>
            </w:r>
          </w:p>
        </w:tc>
      </w:tr>
      <w:tr w:rsidR="00A96DF1" w14:paraId="0B2E0266" w14:textId="77777777" w:rsidTr="006F5E6D">
        <w:trPr>
          <w:jc w:val="center"/>
        </w:trPr>
        <w:tc>
          <w:tcPr>
            <w:tcW w:w="1435" w:type="dxa"/>
          </w:tcPr>
          <w:p w14:paraId="3611BE12" w14:textId="77777777" w:rsidR="00A96DF1" w:rsidRDefault="00A96DF1" w:rsidP="006F5E6D">
            <w:pPr>
              <w:jc w:val="center"/>
            </w:pPr>
            <w:r>
              <w:t>F</w:t>
            </w:r>
          </w:p>
        </w:tc>
        <w:tc>
          <w:tcPr>
            <w:tcW w:w="1710" w:type="dxa"/>
          </w:tcPr>
          <w:p w14:paraId="61B5814B" w14:textId="6D940CB8" w:rsidR="00A96DF1" w:rsidRDefault="00A96DF1" w:rsidP="006F5E6D">
            <w:pPr>
              <w:jc w:val="center"/>
            </w:pPr>
            <w:r>
              <w:t>8 o</w:t>
            </w:r>
            <w:r w:rsidR="00D4236A">
              <w:t>r</w:t>
            </w:r>
            <w:r>
              <w:t xml:space="preserve"> lower</w:t>
            </w:r>
          </w:p>
        </w:tc>
      </w:tr>
    </w:tbl>
    <w:p w14:paraId="0CE09B1C" w14:textId="4BF9C955" w:rsidR="00577190" w:rsidRDefault="00577190" w:rsidP="00F6146E"/>
    <w:p w14:paraId="48ADAB9A" w14:textId="56126379" w:rsidR="00D4236A" w:rsidRDefault="00D4236A" w:rsidP="00F6146E">
      <w:r>
        <w:t>Hint: Depending on the work done, documentation should be posted to the EDN Forums</w:t>
      </w:r>
      <w:r w:rsidR="002F2C74">
        <w:t>, wiki,</w:t>
      </w:r>
      <w:r>
        <w:t xml:space="preserve"> or the Repository.</w:t>
      </w:r>
    </w:p>
    <w:sectPr w:rsidR="00D423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45BF1"/>
    <w:multiLevelType w:val="hybridMultilevel"/>
    <w:tmpl w:val="126AF48A"/>
    <w:lvl w:ilvl="0" w:tplc="46D017D2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41464"/>
    <w:multiLevelType w:val="hybridMultilevel"/>
    <w:tmpl w:val="E3E467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2A0E59"/>
    <w:multiLevelType w:val="hybridMultilevel"/>
    <w:tmpl w:val="33B65BD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EF2F3A"/>
    <w:multiLevelType w:val="hybridMultilevel"/>
    <w:tmpl w:val="DC0A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D3AE5"/>
    <w:multiLevelType w:val="hybridMultilevel"/>
    <w:tmpl w:val="F740D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243F5C"/>
    <w:multiLevelType w:val="hybridMultilevel"/>
    <w:tmpl w:val="B58AF6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7166FE"/>
    <w:multiLevelType w:val="hybridMultilevel"/>
    <w:tmpl w:val="ECEA77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CE13A5"/>
    <w:multiLevelType w:val="hybridMultilevel"/>
    <w:tmpl w:val="E4AA0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52608"/>
    <w:multiLevelType w:val="hybridMultilevel"/>
    <w:tmpl w:val="B58AF6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15196B"/>
    <w:multiLevelType w:val="hybridMultilevel"/>
    <w:tmpl w:val="91AA9DD0"/>
    <w:lvl w:ilvl="0" w:tplc="67E08278">
      <w:start w:val="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0183456">
    <w:abstractNumId w:val="8"/>
  </w:num>
  <w:num w:numId="2" w16cid:durableId="108403920">
    <w:abstractNumId w:val="5"/>
  </w:num>
  <w:num w:numId="3" w16cid:durableId="232198887">
    <w:abstractNumId w:val="0"/>
  </w:num>
  <w:num w:numId="4" w16cid:durableId="1711761113">
    <w:abstractNumId w:val="1"/>
  </w:num>
  <w:num w:numId="5" w16cid:durableId="1979256831">
    <w:abstractNumId w:val="4"/>
  </w:num>
  <w:num w:numId="6" w16cid:durableId="71124657">
    <w:abstractNumId w:val="2"/>
  </w:num>
  <w:num w:numId="7" w16cid:durableId="519928212">
    <w:abstractNumId w:val="9"/>
  </w:num>
  <w:num w:numId="8" w16cid:durableId="219363725">
    <w:abstractNumId w:val="7"/>
  </w:num>
  <w:num w:numId="9" w16cid:durableId="153839861">
    <w:abstractNumId w:val="6"/>
  </w:num>
  <w:num w:numId="10" w16cid:durableId="7761042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TYwMzIzMje1MLFQ0lEKTi0uzszPAykwrwUAn4TTzSwAAAA="/>
  </w:docVars>
  <w:rsids>
    <w:rsidRoot w:val="00CF6272"/>
    <w:rsid w:val="00041658"/>
    <w:rsid w:val="00213504"/>
    <w:rsid w:val="002879C4"/>
    <w:rsid w:val="00293E06"/>
    <w:rsid w:val="002D069C"/>
    <w:rsid w:val="002F2C74"/>
    <w:rsid w:val="002F6653"/>
    <w:rsid w:val="0036765F"/>
    <w:rsid w:val="003A367E"/>
    <w:rsid w:val="00452661"/>
    <w:rsid w:val="00577190"/>
    <w:rsid w:val="006A326C"/>
    <w:rsid w:val="006E47C5"/>
    <w:rsid w:val="00763ED1"/>
    <w:rsid w:val="008052BF"/>
    <w:rsid w:val="0081290C"/>
    <w:rsid w:val="00821D12"/>
    <w:rsid w:val="008C519A"/>
    <w:rsid w:val="009D676E"/>
    <w:rsid w:val="00A96DF1"/>
    <w:rsid w:val="00AD371C"/>
    <w:rsid w:val="00B34784"/>
    <w:rsid w:val="00B61CC2"/>
    <w:rsid w:val="00B74F46"/>
    <w:rsid w:val="00C141FC"/>
    <w:rsid w:val="00C50072"/>
    <w:rsid w:val="00C96D23"/>
    <w:rsid w:val="00CF6272"/>
    <w:rsid w:val="00D013CB"/>
    <w:rsid w:val="00D31672"/>
    <w:rsid w:val="00D4236A"/>
    <w:rsid w:val="00DC12C3"/>
    <w:rsid w:val="00DC1398"/>
    <w:rsid w:val="00ED3DC6"/>
    <w:rsid w:val="00EE53D4"/>
    <w:rsid w:val="00F315CA"/>
    <w:rsid w:val="00F6146E"/>
    <w:rsid w:val="00F64643"/>
    <w:rsid w:val="00F84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C9D8D"/>
  <w15:chartTrackingRefBased/>
  <w15:docId w15:val="{FBED330C-A497-494F-A212-B5BDC6AE7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272"/>
    <w:pPr>
      <w:ind w:left="720"/>
      <w:contextualSpacing/>
    </w:pPr>
  </w:style>
  <w:style w:type="table" w:styleId="TableGrid">
    <w:name w:val="Table Grid"/>
    <w:basedOn w:val="TableNormal"/>
    <w:uiPriority w:val="39"/>
    <w:rsid w:val="00A96D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F2C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6</cp:revision>
  <cp:lastPrinted>2019-08-27T11:30:00Z</cp:lastPrinted>
  <dcterms:created xsi:type="dcterms:W3CDTF">2019-09-17T21:51:00Z</dcterms:created>
  <dcterms:modified xsi:type="dcterms:W3CDTF">2022-09-02T17:47:00Z</dcterms:modified>
</cp:coreProperties>
</file>